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9016D" w14:textId="77777777" w:rsidR="001A38D5" w:rsidRDefault="001A38D5" w:rsidP="00F94290">
      <w:pPr>
        <w:rPr>
          <w:rFonts w:ascii="Verdana" w:hAnsi="Verdana"/>
          <w:b/>
          <w:sz w:val="30"/>
        </w:rPr>
      </w:pPr>
    </w:p>
    <w:p w14:paraId="7D689892" w14:textId="77777777" w:rsidR="00C21BD1" w:rsidRPr="00A70A33" w:rsidRDefault="00C21BD1" w:rsidP="00F94290">
      <w:pPr>
        <w:jc w:val="center"/>
        <w:rPr>
          <w:rFonts w:ascii="Arial Narrow" w:hAnsi="Arial Narrow"/>
          <w:b/>
          <w:sz w:val="28"/>
          <w:szCs w:val="28"/>
        </w:rPr>
      </w:pPr>
      <w:r w:rsidRPr="00A70A33">
        <w:rPr>
          <w:rFonts w:ascii="Arial Narrow" w:hAnsi="Arial Narrow"/>
          <w:b/>
          <w:sz w:val="28"/>
          <w:szCs w:val="28"/>
        </w:rPr>
        <w:t>BANKOVÉ ÚDAJE</w:t>
      </w:r>
    </w:p>
    <w:p w14:paraId="30B22169" w14:textId="77777777" w:rsidR="00094644" w:rsidRPr="00094644" w:rsidRDefault="000D33EC" w:rsidP="00F94290">
      <w:pPr>
        <w:jc w:val="center"/>
        <w:rPr>
          <w:rFonts w:ascii="Arial Narrow" w:hAnsi="Arial Narrow"/>
          <w:b/>
          <w:sz w:val="28"/>
          <w:szCs w:val="28"/>
        </w:rPr>
      </w:pPr>
      <w:r w:rsidRPr="00A70A33">
        <w:rPr>
          <w:rFonts w:ascii="Arial Narrow" w:hAnsi="Arial Narrow"/>
          <w:b/>
          <w:sz w:val="28"/>
          <w:szCs w:val="28"/>
        </w:rPr>
        <w:t>Erasmus</w:t>
      </w:r>
      <w:r w:rsidR="00094644">
        <w:rPr>
          <w:rFonts w:ascii="Arial Narrow" w:hAnsi="Arial Narrow"/>
          <w:b/>
          <w:sz w:val="28"/>
          <w:szCs w:val="28"/>
        </w:rPr>
        <w:t>+</w:t>
      </w:r>
      <w:r w:rsidR="00F94290">
        <w:rPr>
          <w:rFonts w:ascii="Arial Narrow" w:hAnsi="Arial Narrow"/>
          <w:b/>
          <w:sz w:val="28"/>
          <w:szCs w:val="28"/>
        </w:rPr>
        <w:t xml:space="preserve"> </w:t>
      </w:r>
      <w:r w:rsidR="00094644" w:rsidRPr="00094644">
        <w:rPr>
          <w:rFonts w:ascii="Arial Narrow" w:hAnsi="Arial Narrow"/>
          <w:b/>
          <w:sz w:val="28"/>
          <w:szCs w:val="28"/>
        </w:rPr>
        <w:t>mobilit</w:t>
      </w:r>
      <w:r w:rsidR="006A2A3C">
        <w:rPr>
          <w:rFonts w:ascii="Arial Narrow" w:hAnsi="Arial Narrow"/>
          <w:b/>
          <w:sz w:val="28"/>
          <w:szCs w:val="28"/>
        </w:rPr>
        <w:t>a</w:t>
      </w:r>
      <w:r w:rsidR="00094644" w:rsidRPr="00094644">
        <w:rPr>
          <w:rFonts w:ascii="Arial Narrow" w:hAnsi="Arial Narrow"/>
          <w:b/>
          <w:sz w:val="28"/>
          <w:szCs w:val="28"/>
        </w:rPr>
        <w:t xml:space="preserve"> zamestnancov VŠ</w:t>
      </w:r>
    </w:p>
    <w:p w14:paraId="3CB88319" w14:textId="35248F1B" w:rsidR="00094644" w:rsidRPr="00094644" w:rsidRDefault="00094644" w:rsidP="00F94290">
      <w:pPr>
        <w:jc w:val="center"/>
        <w:rPr>
          <w:rFonts w:ascii="Arial Narrow" w:hAnsi="Arial Narrow"/>
          <w:b/>
          <w:sz w:val="28"/>
          <w:szCs w:val="28"/>
        </w:rPr>
      </w:pPr>
      <w:r w:rsidRPr="00094644">
        <w:rPr>
          <w:rFonts w:ascii="Arial Narrow" w:hAnsi="Arial Narrow"/>
          <w:b/>
          <w:sz w:val="28"/>
          <w:szCs w:val="28"/>
        </w:rPr>
        <w:t xml:space="preserve">na výučbu </w:t>
      </w:r>
      <w:r w:rsidR="002B4EB5" w:rsidRPr="00094644">
        <w:rPr>
          <w:rFonts w:ascii="Arial Narrow" w:hAnsi="Arial Narrow"/>
          <w:b/>
          <w:sz w:val="28"/>
          <w:szCs w:val="28"/>
        </w:rPr>
        <w:t>a</w:t>
      </w:r>
      <w:r w:rsidR="002B4EB5">
        <w:rPr>
          <w:rFonts w:ascii="Arial Narrow" w:hAnsi="Arial Narrow"/>
          <w:b/>
          <w:sz w:val="28"/>
          <w:szCs w:val="28"/>
        </w:rPr>
        <w:t> </w:t>
      </w:r>
      <w:r w:rsidRPr="00094644">
        <w:rPr>
          <w:rFonts w:ascii="Arial Narrow" w:hAnsi="Arial Narrow"/>
          <w:b/>
          <w:sz w:val="28"/>
          <w:szCs w:val="28"/>
        </w:rPr>
        <w:t>školeni</w:t>
      </w:r>
      <w:r>
        <w:rPr>
          <w:rFonts w:ascii="Arial Narrow" w:hAnsi="Arial Narrow"/>
          <w:b/>
          <w:sz w:val="28"/>
          <w:szCs w:val="28"/>
        </w:rPr>
        <w:t>e</w:t>
      </w:r>
    </w:p>
    <w:p w14:paraId="0D8A3AA4" w14:textId="77777777" w:rsidR="000D33EC" w:rsidRPr="00A70A33" w:rsidRDefault="000D33EC" w:rsidP="00F94290">
      <w:pPr>
        <w:rPr>
          <w:rFonts w:ascii="Arial Narrow" w:hAnsi="Arial Narrow"/>
          <w:b/>
          <w:sz w:val="28"/>
          <w:szCs w:val="28"/>
        </w:rPr>
      </w:pPr>
    </w:p>
    <w:p w14:paraId="0AF84FEB" w14:textId="77777777" w:rsidR="00026724" w:rsidRPr="00A70A33" w:rsidRDefault="00026724" w:rsidP="00F94290">
      <w:pPr>
        <w:rPr>
          <w:rFonts w:ascii="Arial Narrow" w:hAnsi="Arial Narrow"/>
          <w:b/>
          <w:sz w:val="28"/>
          <w:szCs w:val="28"/>
        </w:rPr>
      </w:pPr>
    </w:p>
    <w:p w14:paraId="731E8F88" w14:textId="77777777" w:rsidR="00C21BD1" w:rsidRDefault="00C21BD1" w:rsidP="00C21BD1">
      <w:pPr>
        <w:jc w:val="both"/>
        <w:rPr>
          <w:rFonts w:ascii="Arial Narrow" w:hAnsi="Arial Narrow"/>
          <w:b/>
          <w:sz w:val="28"/>
          <w:szCs w:val="28"/>
        </w:rPr>
      </w:pPr>
    </w:p>
    <w:p w14:paraId="76755834" w14:textId="77777777" w:rsidR="00094644" w:rsidRDefault="00094644" w:rsidP="00C21BD1">
      <w:pPr>
        <w:jc w:val="both"/>
        <w:rPr>
          <w:rFonts w:ascii="Arial Narrow" w:hAnsi="Arial Narrow"/>
          <w:b/>
          <w:sz w:val="28"/>
          <w:szCs w:val="28"/>
        </w:rPr>
      </w:pPr>
    </w:p>
    <w:p w14:paraId="0EC5B037" w14:textId="77777777" w:rsidR="00094644" w:rsidRDefault="00094644" w:rsidP="00C21BD1">
      <w:pPr>
        <w:jc w:val="both"/>
        <w:rPr>
          <w:rFonts w:ascii="Arial Narrow" w:hAnsi="Arial Narrow"/>
          <w:b/>
          <w:sz w:val="28"/>
          <w:szCs w:val="28"/>
        </w:rPr>
      </w:pPr>
    </w:p>
    <w:p w14:paraId="5105E20E" w14:textId="77777777" w:rsidR="00EE1FE3" w:rsidRPr="00A70A33" w:rsidRDefault="00EE1FE3" w:rsidP="00C21BD1">
      <w:pPr>
        <w:jc w:val="both"/>
        <w:rPr>
          <w:rFonts w:ascii="Arial Narrow" w:hAnsi="Arial Narrow"/>
          <w:b/>
          <w:sz w:val="28"/>
          <w:szCs w:val="28"/>
        </w:rPr>
      </w:pPr>
    </w:p>
    <w:p w14:paraId="69BE1624" w14:textId="77777777" w:rsidR="00020563" w:rsidRPr="00A70A33" w:rsidRDefault="000D33EC" w:rsidP="00C21BD1">
      <w:pPr>
        <w:jc w:val="both"/>
        <w:rPr>
          <w:rFonts w:ascii="Arial Narrow" w:hAnsi="Arial Narrow"/>
          <w:sz w:val="28"/>
          <w:szCs w:val="28"/>
        </w:rPr>
      </w:pPr>
      <w:r w:rsidRPr="00A70A33">
        <w:rPr>
          <w:rFonts w:ascii="Arial Narrow" w:hAnsi="Arial Narrow"/>
          <w:sz w:val="28"/>
          <w:szCs w:val="28"/>
        </w:rPr>
        <w:t>Grant Európskej únie v </w:t>
      </w:r>
      <w:r w:rsidRPr="00A70A33">
        <w:rPr>
          <w:rFonts w:ascii="Arial Narrow" w:hAnsi="Arial Narrow"/>
          <w:b/>
          <w:sz w:val="28"/>
          <w:szCs w:val="28"/>
        </w:rPr>
        <w:t xml:space="preserve">EUR </w:t>
      </w:r>
      <w:r w:rsidRPr="00A70A33">
        <w:rPr>
          <w:rFonts w:ascii="Arial Narrow" w:hAnsi="Arial Narrow"/>
          <w:sz w:val="28"/>
          <w:szCs w:val="28"/>
        </w:rPr>
        <w:t xml:space="preserve">žiadam previesť </w:t>
      </w:r>
      <w:r w:rsidR="00094644">
        <w:rPr>
          <w:rFonts w:ascii="Arial Narrow" w:hAnsi="Arial Narrow"/>
          <w:sz w:val="28"/>
          <w:szCs w:val="28"/>
        </w:rPr>
        <w:t>na</w:t>
      </w:r>
      <w:r w:rsidR="00F94290">
        <w:rPr>
          <w:rFonts w:ascii="Arial Narrow" w:hAnsi="Arial Narrow"/>
          <w:sz w:val="28"/>
          <w:szCs w:val="28"/>
        </w:rPr>
        <w:t xml:space="preserve"> </w:t>
      </w:r>
      <w:r w:rsidRPr="00A70A33">
        <w:rPr>
          <w:rFonts w:ascii="Arial Narrow" w:hAnsi="Arial Narrow"/>
          <w:sz w:val="28"/>
          <w:szCs w:val="28"/>
        </w:rPr>
        <w:t>účet</w:t>
      </w:r>
      <w:r w:rsidR="00094644">
        <w:rPr>
          <w:rFonts w:ascii="Arial Narrow" w:hAnsi="Arial Narrow"/>
          <w:sz w:val="28"/>
          <w:szCs w:val="28"/>
        </w:rPr>
        <w:t>:</w:t>
      </w:r>
    </w:p>
    <w:p w14:paraId="3C6441DD" w14:textId="77777777" w:rsidR="000D33EC" w:rsidRDefault="000D33EC" w:rsidP="00C21BD1">
      <w:pPr>
        <w:jc w:val="both"/>
        <w:rPr>
          <w:rFonts w:ascii="Arial Narrow" w:hAnsi="Arial Narrow"/>
          <w:sz w:val="28"/>
          <w:szCs w:val="28"/>
        </w:rPr>
      </w:pPr>
    </w:p>
    <w:p w14:paraId="6D3F8C81" w14:textId="77777777" w:rsidR="00A70A33" w:rsidRDefault="00A70A33" w:rsidP="00C21BD1">
      <w:pPr>
        <w:jc w:val="both"/>
        <w:rPr>
          <w:rFonts w:ascii="Arial Narrow" w:hAnsi="Arial Narrow"/>
          <w:sz w:val="28"/>
          <w:szCs w:val="28"/>
        </w:rPr>
      </w:pPr>
    </w:p>
    <w:p w14:paraId="39FE2D2C" w14:textId="77777777" w:rsidR="00A70A33" w:rsidRPr="00A70A33" w:rsidRDefault="00A70A33" w:rsidP="00C21BD1">
      <w:pPr>
        <w:jc w:val="both"/>
        <w:rPr>
          <w:rFonts w:ascii="Arial Narrow" w:hAnsi="Arial Narrow"/>
          <w:sz w:val="28"/>
          <w:szCs w:val="28"/>
        </w:rPr>
      </w:pPr>
    </w:p>
    <w:p w14:paraId="6717B1A5" w14:textId="77777777" w:rsidR="00020563" w:rsidRPr="00A70A33" w:rsidRDefault="00020563" w:rsidP="00C21BD1">
      <w:pPr>
        <w:jc w:val="both"/>
        <w:rPr>
          <w:rFonts w:ascii="Arial Narrow" w:hAnsi="Arial Narrow"/>
          <w:b/>
          <w:sz w:val="28"/>
          <w:szCs w:val="28"/>
        </w:rPr>
      </w:pPr>
    </w:p>
    <w:tbl>
      <w:tblPr>
        <w:tblW w:w="0" w:type="auto"/>
        <w:tblInd w:w="-38" w:type="dxa"/>
        <w:tblBorders>
          <w:top w:val="single" w:sz="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528"/>
        <w:gridCol w:w="5684"/>
      </w:tblGrid>
      <w:tr w:rsidR="00C21BD1" w:rsidRPr="00A70A33" w14:paraId="36211DFA" w14:textId="77777777">
        <w:tc>
          <w:tcPr>
            <w:tcW w:w="9212" w:type="dxa"/>
            <w:gridSpan w:val="2"/>
          </w:tcPr>
          <w:p w14:paraId="1306FDC8" w14:textId="77777777" w:rsidR="00C21BD1" w:rsidRPr="00A70A33" w:rsidRDefault="00C21BD1" w:rsidP="00C21BD1">
            <w:pPr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</w:p>
          <w:p w14:paraId="0E429848" w14:textId="77777777" w:rsidR="00C21BD1" w:rsidRPr="00A70A33" w:rsidRDefault="00BF639F" w:rsidP="00BF639F">
            <w:pPr>
              <w:jc w:val="center"/>
              <w:rPr>
                <w:rFonts w:ascii="Arial Narrow" w:hAnsi="Arial Narrow"/>
                <w:b/>
                <w:sz w:val="28"/>
                <w:szCs w:val="28"/>
              </w:rPr>
            </w:pPr>
            <w:r w:rsidRPr="00A70A33">
              <w:rPr>
                <w:rFonts w:ascii="Arial Narrow" w:hAnsi="Arial Narrow"/>
                <w:b/>
                <w:sz w:val="28"/>
                <w:szCs w:val="28"/>
              </w:rPr>
              <w:t>Údaje o </w:t>
            </w:r>
            <w:r w:rsidR="00094644">
              <w:rPr>
                <w:rFonts w:ascii="Arial Narrow" w:hAnsi="Arial Narrow"/>
                <w:b/>
                <w:sz w:val="28"/>
                <w:szCs w:val="28"/>
              </w:rPr>
              <w:t>držiteľovi</w:t>
            </w:r>
            <w:r w:rsidRPr="00A70A33">
              <w:rPr>
                <w:rFonts w:ascii="Arial Narrow" w:hAnsi="Arial Narrow"/>
                <w:b/>
                <w:sz w:val="28"/>
                <w:szCs w:val="28"/>
              </w:rPr>
              <w:t xml:space="preserve"> účtu</w:t>
            </w:r>
          </w:p>
          <w:p w14:paraId="2BD8C598" w14:textId="77777777" w:rsidR="00F25D29" w:rsidRPr="00A70A33" w:rsidRDefault="00F25D29" w:rsidP="00BF639F">
            <w:pPr>
              <w:jc w:val="center"/>
              <w:rPr>
                <w:rFonts w:ascii="Arial Narrow" w:hAnsi="Arial Narrow"/>
                <w:b/>
                <w:sz w:val="28"/>
                <w:szCs w:val="28"/>
              </w:rPr>
            </w:pPr>
          </w:p>
        </w:tc>
      </w:tr>
      <w:tr w:rsidR="00C21BD1" w:rsidRPr="00A70A33" w14:paraId="5667F78D" w14:textId="77777777">
        <w:tc>
          <w:tcPr>
            <w:tcW w:w="3528" w:type="dxa"/>
          </w:tcPr>
          <w:p w14:paraId="2F87DDC8" w14:textId="77777777" w:rsidR="00C21BD1" w:rsidRPr="00094644" w:rsidRDefault="00094644" w:rsidP="00F94290">
            <w:pPr>
              <w:jc w:val="both"/>
              <w:rPr>
                <w:rFonts w:ascii="Arial Narrow" w:hAnsi="Arial Narrow"/>
                <w:sz w:val="28"/>
                <w:szCs w:val="28"/>
              </w:rPr>
            </w:pPr>
            <w:r w:rsidRPr="00094644">
              <w:rPr>
                <w:rFonts w:ascii="Arial Narrow" w:hAnsi="Arial Narrow"/>
                <w:sz w:val="28"/>
                <w:szCs w:val="28"/>
              </w:rPr>
              <w:t>Držiteľ bankového účtu</w:t>
            </w:r>
            <w:r>
              <w:rPr>
                <w:rFonts w:ascii="Arial Narrow" w:hAnsi="Arial Narrow"/>
                <w:sz w:val="28"/>
                <w:szCs w:val="28"/>
              </w:rPr>
              <w:t>:</w:t>
            </w:r>
          </w:p>
        </w:tc>
        <w:tc>
          <w:tcPr>
            <w:tcW w:w="5684" w:type="dxa"/>
          </w:tcPr>
          <w:p w14:paraId="0A5412F5" w14:textId="77777777" w:rsidR="00C21BD1" w:rsidRPr="00A70A33" w:rsidRDefault="00C21BD1" w:rsidP="00C21BD1">
            <w:pPr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</w:p>
        </w:tc>
      </w:tr>
      <w:tr w:rsidR="00C21BD1" w:rsidRPr="00A70A33" w14:paraId="09CEF278" w14:textId="77777777">
        <w:tc>
          <w:tcPr>
            <w:tcW w:w="3528" w:type="dxa"/>
          </w:tcPr>
          <w:p w14:paraId="6D90BF0D" w14:textId="77777777" w:rsidR="00C21BD1" w:rsidRPr="00A70A33" w:rsidRDefault="007F3605" w:rsidP="00C21BD1">
            <w:pPr>
              <w:jc w:val="both"/>
              <w:rPr>
                <w:rFonts w:ascii="Arial Narrow" w:hAnsi="Arial Narrow"/>
                <w:sz w:val="28"/>
                <w:szCs w:val="28"/>
              </w:rPr>
            </w:pPr>
            <w:r w:rsidRPr="00A70A33">
              <w:rPr>
                <w:rFonts w:ascii="Arial Narrow" w:hAnsi="Arial Narrow"/>
                <w:sz w:val="28"/>
                <w:szCs w:val="28"/>
              </w:rPr>
              <w:t>A</w:t>
            </w:r>
            <w:r w:rsidR="001A38D5" w:rsidRPr="00A70A33">
              <w:rPr>
                <w:rFonts w:ascii="Arial Narrow" w:hAnsi="Arial Narrow"/>
                <w:sz w:val="28"/>
                <w:szCs w:val="28"/>
              </w:rPr>
              <w:t>dresa</w:t>
            </w:r>
            <w:r w:rsidR="00C21BD1" w:rsidRPr="00A70A33">
              <w:rPr>
                <w:rFonts w:ascii="Arial Narrow" w:hAnsi="Arial Narrow"/>
                <w:sz w:val="28"/>
                <w:szCs w:val="28"/>
              </w:rPr>
              <w:t>:</w:t>
            </w:r>
          </w:p>
        </w:tc>
        <w:tc>
          <w:tcPr>
            <w:tcW w:w="5684" w:type="dxa"/>
          </w:tcPr>
          <w:p w14:paraId="64FE45F7" w14:textId="77777777" w:rsidR="00C21BD1" w:rsidRPr="00A70A33" w:rsidRDefault="00C21BD1" w:rsidP="00C21BD1">
            <w:pPr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</w:p>
        </w:tc>
      </w:tr>
      <w:tr w:rsidR="00C21BD1" w:rsidRPr="00A70A33" w14:paraId="57703EFF" w14:textId="77777777">
        <w:tc>
          <w:tcPr>
            <w:tcW w:w="3528" w:type="dxa"/>
          </w:tcPr>
          <w:p w14:paraId="6338A1FC" w14:textId="77777777" w:rsidR="00C21BD1" w:rsidRPr="00094644" w:rsidRDefault="007F3605" w:rsidP="00C21BD1">
            <w:pPr>
              <w:jc w:val="both"/>
              <w:rPr>
                <w:rFonts w:ascii="Arial Narrow" w:hAnsi="Arial Narrow"/>
                <w:sz w:val="28"/>
                <w:szCs w:val="28"/>
              </w:rPr>
            </w:pPr>
            <w:r w:rsidRPr="00094644">
              <w:rPr>
                <w:rFonts w:ascii="Arial Narrow" w:hAnsi="Arial Narrow"/>
                <w:sz w:val="28"/>
                <w:szCs w:val="28"/>
              </w:rPr>
              <w:t>Názov banky:</w:t>
            </w:r>
          </w:p>
        </w:tc>
        <w:tc>
          <w:tcPr>
            <w:tcW w:w="5684" w:type="dxa"/>
          </w:tcPr>
          <w:p w14:paraId="0EAB29D3" w14:textId="77777777" w:rsidR="00C21BD1" w:rsidRPr="00A70A33" w:rsidRDefault="00C21BD1" w:rsidP="00C21BD1">
            <w:pPr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</w:p>
        </w:tc>
      </w:tr>
      <w:tr w:rsidR="00C21BD1" w:rsidRPr="00A70A33" w14:paraId="0CEFFC8A" w14:textId="77777777">
        <w:tc>
          <w:tcPr>
            <w:tcW w:w="3528" w:type="dxa"/>
          </w:tcPr>
          <w:p w14:paraId="082D9116" w14:textId="77777777" w:rsidR="00C21BD1" w:rsidRPr="00094644" w:rsidRDefault="00094644" w:rsidP="00094644">
            <w:pPr>
              <w:jc w:val="both"/>
              <w:rPr>
                <w:rFonts w:ascii="Arial Narrow" w:hAnsi="Arial Narrow"/>
                <w:sz w:val="28"/>
                <w:szCs w:val="28"/>
              </w:rPr>
            </w:pPr>
            <w:r w:rsidRPr="00094644">
              <w:rPr>
                <w:rFonts w:ascii="Arial Narrow" w:hAnsi="Arial Narrow"/>
                <w:sz w:val="28"/>
                <w:szCs w:val="28"/>
              </w:rPr>
              <w:t>Účet/IBAN číslo:</w:t>
            </w:r>
          </w:p>
        </w:tc>
        <w:tc>
          <w:tcPr>
            <w:tcW w:w="5684" w:type="dxa"/>
          </w:tcPr>
          <w:p w14:paraId="5723A14D" w14:textId="77777777" w:rsidR="00C21BD1" w:rsidRPr="00A70A33" w:rsidRDefault="00C21BD1" w:rsidP="00C21BD1">
            <w:pPr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</w:p>
        </w:tc>
      </w:tr>
      <w:tr w:rsidR="00C21BD1" w:rsidRPr="00A70A33" w14:paraId="4E3B0AC3" w14:textId="77777777">
        <w:tc>
          <w:tcPr>
            <w:tcW w:w="3528" w:type="dxa"/>
          </w:tcPr>
          <w:p w14:paraId="6DB7ED62" w14:textId="77777777" w:rsidR="00C21BD1" w:rsidRPr="00094644" w:rsidRDefault="00094644" w:rsidP="00094644">
            <w:pPr>
              <w:jc w:val="both"/>
              <w:rPr>
                <w:rFonts w:ascii="Arial Narrow" w:hAnsi="Arial Narrow"/>
                <w:sz w:val="28"/>
                <w:szCs w:val="28"/>
              </w:rPr>
            </w:pPr>
            <w:r w:rsidRPr="00094644">
              <w:rPr>
                <w:rFonts w:ascii="Arial Narrow" w:hAnsi="Arial Narrow"/>
                <w:sz w:val="28"/>
                <w:szCs w:val="28"/>
              </w:rPr>
              <w:t>BIC/SWIFT číslo</w:t>
            </w:r>
            <w:r w:rsidR="00F94290">
              <w:rPr>
                <w:rFonts w:ascii="Arial Narrow" w:hAnsi="Arial Narrow"/>
                <w:sz w:val="28"/>
                <w:szCs w:val="28"/>
              </w:rPr>
              <w:t>:</w:t>
            </w:r>
          </w:p>
        </w:tc>
        <w:tc>
          <w:tcPr>
            <w:tcW w:w="5684" w:type="dxa"/>
          </w:tcPr>
          <w:p w14:paraId="441AABBB" w14:textId="77777777" w:rsidR="00C21BD1" w:rsidRPr="00A70A33" w:rsidRDefault="00C21BD1" w:rsidP="00C21BD1">
            <w:pPr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</w:p>
        </w:tc>
      </w:tr>
      <w:tr w:rsidR="00C21BD1" w:rsidRPr="00A70A33" w14:paraId="494305E9" w14:textId="77777777">
        <w:tc>
          <w:tcPr>
            <w:tcW w:w="3528" w:type="dxa"/>
          </w:tcPr>
          <w:p w14:paraId="4A18AEE9" w14:textId="77777777" w:rsidR="00C21BD1" w:rsidRPr="00094644" w:rsidRDefault="00C21BD1" w:rsidP="00C21BD1">
            <w:pPr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  <w:tc>
          <w:tcPr>
            <w:tcW w:w="5684" w:type="dxa"/>
          </w:tcPr>
          <w:p w14:paraId="2FFAF2D8" w14:textId="77777777" w:rsidR="00C21BD1" w:rsidRPr="00A70A33" w:rsidRDefault="00C21BD1" w:rsidP="00C21BD1">
            <w:pPr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</w:p>
        </w:tc>
      </w:tr>
    </w:tbl>
    <w:p w14:paraId="2B469363" w14:textId="77777777" w:rsidR="00C21BD1" w:rsidRPr="00A70A33" w:rsidRDefault="00C21BD1" w:rsidP="00C21BD1">
      <w:pPr>
        <w:jc w:val="both"/>
        <w:rPr>
          <w:rFonts w:ascii="Arial Narrow" w:hAnsi="Arial Narrow"/>
          <w:sz w:val="28"/>
          <w:szCs w:val="28"/>
        </w:rPr>
      </w:pPr>
    </w:p>
    <w:p w14:paraId="4D910B57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506CE24B" w14:textId="77777777" w:rsidR="00E92E1B" w:rsidRPr="00A70A33" w:rsidRDefault="00E92E1B" w:rsidP="007F3605">
      <w:pPr>
        <w:ind w:left="360"/>
        <w:rPr>
          <w:rFonts w:ascii="Arial Narrow" w:hAnsi="Arial Narrow"/>
          <w:sz w:val="28"/>
          <w:szCs w:val="28"/>
        </w:rPr>
      </w:pPr>
    </w:p>
    <w:p w14:paraId="7C324157" w14:textId="77777777" w:rsidR="00E92E1B" w:rsidRPr="00A70A33" w:rsidRDefault="00E92E1B" w:rsidP="007F3605">
      <w:pPr>
        <w:ind w:left="360"/>
        <w:rPr>
          <w:rFonts w:ascii="Arial Narrow" w:hAnsi="Arial Narrow"/>
          <w:sz w:val="28"/>
          <w:szCs w:val="28"/>
        </w:rPr>
      </w:pPr>
    </w:p>
    <w:p w14:paraId="2F01AE9A" w14:textId="77777777" w:rsidR="007F3605" w:rsidRPr="00A70A33" w:rsidRDefault="007F3605" w:rsidP="00E92E1B">
      <w:pPr>
        <w:ind w:left="360"/>
        <w:jc w:val="both"/>
        <w:rPr>
          <w:rFonts w:ascii="Arial Narrow" w:hAnsi="Arial Narrow"/>
          <w:sz w:val="22"/>
          <w:szCs w:val="22"/>
        </w:rPr>
      </w:pPr>
      <w:r w:rsidRPr="00A70A33">
        <w:rPr>
          <w:rFonts w:ascii="Arial Narrow" w:hAnsi="Arial Narrow"/>
          <w:sz w:val="22"/>
          <w:szCs w:val="22"/>
        </w:rPr>
        <w:t>Vlastnoručným podpisom potvrdzujem správnosť uvedených údajov.</w:t>
      </w:r>
    </w:p>
    <w:p w14:paraId="6E94177E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42563CE7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016B34C7" w14:textId="77777777" w:rsidR="00026724" w:rsidRPr="00A70A33" w:rsidRDefault="00026724" w:rsidP="007F3605">
      <w:pPr>
        <w:ind w:left="360"/>
        <w:rPr>
          <w:rFonts w:ascii="Arial Narrow" w:hAnsi="Arial Narrow"/>
          <w:sz w:val="28"/>
          <w:szCs w:val="28"/>
        </w:rPr>
      </w:pPr>
    </w:p>
    <w:p w14:paraId="08D45504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54CE4010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077C8157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4E7AA864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529AF099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1D0D097B" w14:textId="77777777" w:rsidR="007F3605" w:rsidRPr="00A70A33" w:rsidRDefault="007F3605" w:rsidP="007F3605">
      <w:pPr>
        <w:ind w:left="360"/>
        <w:rPr>
          <w:rFonts w:ascii="Arial Narrow" w:hAnsi="Arial Narrow"/>
          <w:sz w:val="28"/>
          <w:szCs w:val="28"/>
        </w:rPr>
      </w:pPr>
    </w:p>
    <w:p w14:paraId="18317CBE" w14:textId="77777777" w:rsidR="00C21BD1" w:rsidRPr="00A70A33" w:rsidRDefault="00C21BD1" w:rsidP="00C21BD1">
      <w:pPr>
        <w:ind w:left="4248" w:firstLine="708"/>
        <w:rPr>
          <w:rFonts w:ascii="Arial Narrow" w:hAnsi="Arial Narrow"/>
          <w:sz w:val="28"/>
          <w:szCs w:val="28"/>
        </w:rPr>
      </w:pPr>
      <w:r w:rsidRPr="00A70A33">
        <w:rPr>
          <w:rFonts w:ascii="Arial Narrow" w:hAnsi="Arial Narrow"/>
          <w:sz w:val="28"/>
          <w:szCs w:val="28"/>
        </w:rPr>
        <w:t>..........................</w:t>
      </w:r>
      <w:r w:rsidR="00F94290">
        <w:rPr>
          <w:rFonts w:ascii="Arial Narrow" w:hAnsi="Arial Narrow"/>
          <w:sz w:val="28"/>
          <w:szCs w:val="28"/>
        </w:rPr>
        <w:t>......................</w:t>
      </w:r>
    </w:p>
    <w:p w14:paraId="3D8B3C52" w14:textId="77777777" w:rsidR="00020563" w:rsidRPr="00F94290" w:rsidRDefault="00F94290" w:rsidP="00C21BD1">
      <w:pPr>
        <w:ind w:left="4248" w:firstLine="708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7F3605" w:rsidRPr="00A70A33">
        <w:rPr>
          <w:rFonts w:ascii="Arial Narrow" w:hAnsi="Arial Narrow"/>
          <w:i/>
          <w:sz w:val="22"/>
          <w:szCs w:val="22"/>
        </w:rPr>
        <w:t>Podpis</w:t>
      </w:r>
      <w:r w:rsidR="001C75D2">
        <w:rPr>
          <w:rFonts w:ascii="Arial Narrow" w:hAnsi="Arial Narrow"/>
          <w:i/>
          <w:sz w:val="22"/>
          <w:szCs w:val="22"/>
        </w:rPr>
        <w:t xml:space="preserve"> </w:t>
      </w:r>
      <w:r w:rsidR="00094644">
        <w:rPr>
          <w:rFonts w:ascii="Arial Narrow" w:hAnsi="Arial Narrow"/>
          <w:i/>
          <w:sz w:val="22"/>
          <w:szCs w:val="22"/>
        </w:rPr>
        <w:t>pracovníka VŠ</w:t>
      </w:r>
    </w:p>
    <w:sectPr w:rsidR="00020563" w:rsidRPr="00F9429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B46937" w14:textId="77777777" w:rsidR="004A5468" w:rsidRDefault="004A5468">
      <w:r>
        <w:separator/>
      </w:r>
    </w:p>
  </w:endnote>
  <w:endnote w:type="continuationSeparator" w:id="0">
    <w:p w14:paraId="54FA4CF7" w14:textId="77777777" w:rsidR="004A5468" w:rsidRDefault="004A5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5317DF" w14:textId="77777777" w:rsidR="004A5468" w:rsidRDefault="004A5468">
      <w:r>
        <w:separator/>
      </w:r>
    </w:p>
  </w:footnote>
  <w:footnote w:type="continuationSeparator" w:id="0">
    <w:p w14:paraId="44522B1E" w14:textId="77777777" w:rsidR="004A5468" w:rsidRDefault="004A54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EA76C" w14:textId="77777777" w:rsidR="00404A27" w:rsidRDefault="007C21F8">
    <w:pPr>
      <w:pStyle w:val="Hlavika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E681ADE" wp14:editId="0ADBA41F">
          <wp:simplePos x="0" y="0"/>
          <wp:positionH relativeFrom="margin">
            <wp:posOffset>-516890</wp:posOffset>
          </wp:positionH>
          <wp:positionV relativeFrom="margin">
            <wp:posOffset>-688975</wp:posOffset>
          </wp:positionV>
          <wp:extent cx="1833245" cy="372110"/>
          <wp:effectExtent l="0" t="0" r="0" b="0"/>
          <wp:wrapSquare wrapText="bothSides"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B6248E"/>
    <w:multiLevelType w:val="hybridMultilevel"/>
    <w:tmpl w:val="1E4818DE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DQ1NTYxNDAxMjNS0lEKTi0uzszPAykwrAUAYvSnsywAAAA="/>
  </w:docVars>
  <w:rsids>
    <w:rsidRoot w:val="00760E17"/>
    <w:rsid w:val="00020563"/>
    <w:rsid w:val="00026724"/>
    <w:rsid w:val="00094644"/>
    <w:rsid w:val="00097416"/>
    <w:rsid w:val="000D33EC"/>
    <w:rsid w:val="000E3516"/>
    <w:rsid w:val="000F5364"/>
    <w:rsid w:val="0012681A"/>
    <w:rsid w:val="001A38D5"/>
    <w:rsid w:val="001C75D2"/>
    <w:rsid w:val="001E543F"/>
    <w:rsid w:val="002261FA"/>
    <w:rsid w:val="00276660"/>
    <w:rsid w:val="002B4EB5"/>
    <w:rsid w:val="00306F83"/>
    <w:rsid w:val="003356E9"/>
    <w:rsid w:val="00342C7E"/>
    <w:rsid w:val="00404A27"/>
    <w:rsid w:val="004367AB"/>
    <w:rsid w:val="00454A17"/>
    <w:rsid w:val="004A5468"/>
    <w:rsid w:val="005100AC"/>
    <w:rsid w:val="005733D8"/>
    <w:rsid w:val="006378BD"/>
    <w:rsid w:val="00666F8C"/>
    <w:rsid w:val="006A2A3C"/>
    <w:rsid w:val="006F211F"/>
    <w:rsid w:val="00745944"/>
    <w:rsid w:val="00760E17"/>
    <w:rsid w:val="007830FB"/>
    <w:rsid w:val="007C21F8"/>
    <w:rsid w:val="007C461C"/>
    <w:rsid w:val="007F3605"/>
    <w:rsid w:val="008062CE"/>
    <w:rsid w:val="00815712"/>
    <w:rsid w:val="008D7F8A"/>
    <w:rsid w:val="00915637"/>
    <w:rsid w:val="009306C7"/>
    <w:rsid w:val="0093388E"/>
    <w:rsid w:val="00943DAA"/>
    <w:rsid w:val="00961F6B"/>
    <w:rsid w:val="00995341"/>
    <w:rsid w:val="009B2D61"/>
    <w:rsid w:val="00A046DD"/>
    <w:rsid w:val="00A70A33"/>
    <w:rsid w:val="00AB2F7D"/>
    <w:rsid w:val="00B13F4B"/>
    <w:rsid w:val="00B355F3"/>
    <w:rsid w:val="00B64F28"/>
    <w:rsid w:val="00B66208"/>
    <w:rsid w:val="00B723F9"/>
    <w:rsid w:val="00B7278A"/>
    <w:rsid w:val="00BC2A7B"/>
    <w:rsid w:val="00BF639F"/>
    <w:rsid w:val="00C05C07"/>
    <w:rsid w:val="00C21BD1"/>
    <w:rsid w:val="00CE0AC7"/>
    <w:rsid w:val="00CE34D5"/>
    <w:rsid w:val="00DD28EA"/>
    <w:rsid w:val="00DD5DC7"/>
    <w:rsid w:val="00E157C6"/>
    <w:rsid w:val="00E40718"/>
    <w:rsid w:val="00E6534F"/>
    <w:rsid w:val="00E90FB9"/>
    <w:rsid w:val="00E92E1B"/>
    <w:rsid w:val="00EE1FE3"/>
    <w:rsid w:val="00EF7E5D"/>
    <w:rsid w:val="00F25D29"/>
    <w:rsid w:val="00F80A63"/>
    <w:rsid w:val="00F94290"/>
    <w:rsid w:val="00FF0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38A760"/>
  <w15:chartTrackingRefBased/>
  <w15:docId w15:val="{D9B1024A-6BF3-4F86-BBCC-7BBE32A48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qFormat/>
    <w:pPr>
      <w:keepNext/>
      <w:jc w:val="both"/>
      <w:outlineLvl w:val="0"/>
    </w:pPr>
    <w:rPr>
      <w:b/>
      <w:sz w:val="3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rsid w:val="00961F6B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961F6B"/>
    <w:pPr>
      <w:tabs>
        <w:tab w:val="center" w:pos="4536"/>
        <w:tab w:val="right" w:pos="9072"/>
      </w:tabs>
    </w:pPr>
  </w:style>
  <w:style w:type="character" w:styleId="Hypertextovprepojenie">
    <w:name w:val="Hyperlink"/>
    <w:rsid w:val="002261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BANKOVÉ ÚDAJE</vt:lpstr>
    </vt:vector>
  </TitlesOfParts>
  <Company>.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OVÉ ÚDAJE</dc:title>
  <dc:subject/>
  <dc:creator>Eva Šimončičová</dc:creator>
  <cp:keywords/>
  <cp:lastModifiedBy>Horváth Roman</cp:lastModifiedBy>
  <cp:revision>4</cp:revision>
  <cp:lastPrinted>2010-05-31T11:42:00Z</cp:lastPrinted>
  <dcterms:created xsi:type="dcterms:W3CDTF">2019-11-07T11:59:00Z</dcterms:created>
  <dcterms:modified xsi:type="dcterms:W3CDTF">2020-11-15T09:14:00Z</dcterms:modified>
</cp:coreProperties>
</file>